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ancarl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Agn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BRESC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9/05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400332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iancarlo.agnelli94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